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Milan,</w:t>
      </w:r>
      <w:r>
        <w:t xml:space="preserve"> </w:t>
      </w:r>
      <w:r>
        <w:t xml:space="preserve">Italy</w:t>
      </w:r>
    </w:p>
    <w:bookmarkStart w:id="20" w:name="internship-application-letter"/>
    <w:p>
      <w:pPr>
        <w:pStyle w:val="Heading1"/>
      </w:pPr>
      <w:r>
        <w:t xml:space="preserve">Internship Application Letter</w:t>
      </w:r>
    </w:p>
    <w:p>
      <w:pPr>
        <w:pStyle w:val="FirstParagraph"/>
      </w:pPr>
      <w:r>
        <w:t xml:space="preserve">For the Position of Musician Intern at [Organization Name], Milan, Ital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 October 26, 2023</w:t>
      </w:r>
    </w:p>
    <w:p>
      <w:pPr>
        <w:pStyle w:val="BodyText"/>
      </w:pPr>
      <w:r>
        <w:t xml:space="preserve">Recruitment Team</w:t>
      </w:r>
    </w:p>
    <w:p>
      <w:pPr>
        <w:pStyle w:val="BodyText"/>
      </w:pPr>
      <w:r>
        <w:t xml:space="preserve">[Organization Name]</w:t>
      </w:r>
    </w:p>
    <w:p>
      <w:pPr>
        <w:pStyle w:val="BodyText"/>
      </w:pPr>
      <w:r>
        <w:t xml:space="preserve">[Organization Address]</w:t>
      </w:r>
    </w:p>
    <w:p>
      <w:pPr>
        <w:pStyle w:val="BodyText"/>
      </w:pPr>
      <w:r>
        <w:t xml:space="preserve">Milan, Italy</w:t>
      </w:r>
    </w:p>
    <w:bookmarkStart w:id="21" w:name="X514cc2147bb94672768c8be3b08f5aa2104f77b"/>
    <w:p>
      <w:pPr>
        <w:pStyle w:val="Heading2"/>
      </w:pPr>
      <w:r>
        <w:t xml:space="preserve">Subject: Enthusiastic Musician Internship Application for Milan-Based Creative Opportunities</w:t>
      </w:r>
    </w:p>
    <w:p>
      <w:pPr>
        <w:pStyle w:val="FirstParagraph"/>
      </w:pPr>
      <w:r>
        <w:t xml:space="preserve">Dear Hiring Team,</w:t>
      </w:r>
    </w:p>
    <w:p>
      <w:pPr>
        <w:pStyle w:val="BodyText"/>
      </w:pPr>
      <w:r>
        <w:t xml:space="preserve">From the moment I first heard the haunting melodies of Verdi echoing through Milan's historic streets during a visit to La Scala, I knew my artistic journey was destined to converge with Italy's soul-stirring musical heritage. This conviction has fueled my meticulous preparation for submitting this Internship Application Letter as a dedicated Musician seeking an immersive experience within the vibrant cultural ecosystem of Milan, Italy. My passion for music transcends mere performance – it is a language through which I seek to connect with communities, preserve traditions, and innovate within contemporary contexts. I am writing with profound enthusiasm to express my interest in the Musician Internship position at [Organization Name], understanding that this opportunity represents not just professional development, but a profound cultural immersion in one of Europe’s most dynamic artistic capitals.</w:t>
      </w:r>
    </w:p>
    <w:p>
      <w:pPr>
        <w:pStyle w:val="BodyText"/>
      </w:pPr>
      <w:r>
        <w:t xml:space="preserve">My musical journey began at age seven with piano lessons in my hometown of Toronto, Canada, but it was during my undergraduate studies in Ethnomusicology at the University of Western Ontario that I discovered Italy’s unparalleled influence on global music. Researching the migration patterns of Italian folk traditions across North America ignited a lifelong fascination with how musical expression evolves within cultural crossroads – a theme central to Milan’s own identity as an international hub where Renaissance artistry meets cutting-edge electronic experimentation. This academic foundation led me to pursue advanced improvisation studies at the Conservatorio di Musica Benedetto Marcello in Venice, where I immersed myself in both classical repertoire and contemporary fusion projects under the guidance of maestros like Marco Fusi. My portfolio includes performances at Milan’s iconic Spazio Oberdan, collaborations with composer Luca Pignatelli on electro-acoustic installations for Milan Design Week, and a student-led initiative developing cross-cultural song cycles between Italian folk musicians and Senegalese griots in Rome.</w:t>
      </w:r>
    </w:p>
    <w:p>
      <w:pPr>
        <w:pStyle w:val="BodyText"/>
      </w:pPr>
      <w:r>
        <w:t xml:space="preserve">What compels me toward this specific internship in Italy Milan is the unique synergy between my artistic vision and your organization’s mission. [Organization Name]’s commitment to bridging traditional Italian musical forms with modern digital storytelling – exemplified by your recent "Resonant Archives" project digitizing 19th-century Milanese street songs – aligns perfectly with my own work developing an augmented reality app that overlays historical music narratives onto physical locations in Milan. During my six-month residency at the Fondazione Prada, I curated a series of "Soundwalks" where participants discovered hidden musical histories through wearable tech, a project directly inspired by [Organization Name]’s innovative approach to audience engagement. I am particularly drawn to your partnership with La Scala’s educational outreach program; having volunteered as a youth music facilitator at the Teatro alla Scala’s community workshops, I witnessed firsthand how accessible music education can transform urban communities – an ethos I hope to deepen through this internship.</w:t>
      </w:r>
    </w:p>
    <w:p>
      <w:pPr>
        <w:pStyle w:val="BodyText"/>
      </w:pPr>
      <w:r>
        <w:t xml:space="preserve">My technical proficiency extends beyond performance into the infrastructure that supports musical innovation. As a Musician Intern, I bring expertise in: (1) Sound engineering using Pro Tools and Ableton Live for live electronic integration; (2) Cross-cultural composition techniques honed through collaborations with Sicilian tarantella ensembles; (3) Community engagement frameworks developed during my work with Milan’s Associazione Culturale Punto d’Incontro, where I designed workshops blending Italian opera motifs with Afrobeat rhythms for immigrant youth. Crucially, I have achieved fluency in Italian at C1 level through intensive study at the Scuola di Lingue dell'Università Statale di Milano – allowing me to communicate authentically with local musicians and navigate Milanese cultural nuances. I’ve already begun learning Milanese dialect phrases like "Dà 'n pìccol fó" ("Give me a small song") to build rapport with street musicians in Porta Genova, understanding that genuine connection requires more than technical skill.</w:t>
      </w:r>
    </w:p>
    <w:p>
      <w:pPr>
        <w:pStyle w:val="BodyText"/>
      </w:pPr>
      <w:r>
        <w:t xml:space="preserve">I recognize that Italy Milan represents far more than a geographic location – it is the birthplace of the sonata form, home to legendary composers like Rossini and Verdi whose works still resonate in contemporary productions at Teatro alla Scala. My aspiration as a Musician Intern here is to contribute meaningfully while absorbing this legacy. I envision collaborating on your upcoming "Urban Resonance" initiative that transforms Milan’s public spaces into musical laboratories – perhaps by integrating traditional Lombard folk instruments into sound installations along the Navigli canals, or developing educational content for the [Organization Name] app that guides visitors through the acoustic history of Brera district. My recent project "Bella Ciao: A Digital Folklore" (featured in Milan’s MIBACT newsletter) demonstrated how to make historical music accessible to Gen Z audiences through TikTok-style audio snippets, a methodology I would eagerly adapt for your social media strategy.</w:t>
      </w:r>
    </w:p>
    <w:p>
      <w:pPr>
        <w:pStyle w:val="BodyText"/>
      </w:pPr>
      <w:r>
        <w:t xml:space="preserve">What distinguishes me as a candidate is my understanding that an Internship Application Letter must transcend a list of qualifications – it must convey a deep respect for the cultural context in which you operate. In Milan, music is woven into the fabric of daily life: from espresso-shop accordion players to avant-garde electronic acts at Officine Grandi Riparazioni. I have spent months researching Milanese musical traditions through archival work at Biblioteca Comunale Ambrosiana and field recordings along the Lambro River, documenting how water sounds influence local folk melodies. This research isn’t academic for me – it’s a personal pilgrimage that fuels my desire to contribute to Milan’s living musical continuum. I’ve already connected with local musicians like percussionist Giorgio Moroder (grandson of the legendary electronic pioneer) who has offered insights into integrating vintage Italian synthesizers into modern compositions – knowledge I would bring directly to [Organization Name]’s creative team.</w:t>
      </w:r>
    </w:p>
    <w:p>
      <w:pPr>
        <w:pStyle w:val="BodyText"/>
      </w:pPr>
      <w:r>
        <w:t xml:space="preserve">My commitment extends beyond professional growth; it is a promise to honor Milan’s musical legacy while pushing its boundaries. During my time in Italy, I plan to: (1) Document Milanese street musicians for your "Voices of the City" archive; (2) Co-host an open-mic series at [Organization Name]’s studio featuring local jazz and indie artists; (3) Develop a curriculum for teaching traditional Milanese "canzoni dialettali" to international students through your educational arm. I have attached my portfolio including video recordings of my collaboration with the Milan-based ensemble La Compagnia del Sogno, where we reimagined Verdi’s "La Traviata" as an immersive sound experience in the Galleria Vittorio Emanuele II – a project that earned praise from Il Corriere della Sera for "bridging 19th-century grandeur with contemporary accessibility."</w:t>
      </w:r>
    </w:p>
    <w:p>
      <w:pPr>
        <w:pStyle w:val="BodyText"/>
      </w:pPr>
      <w:r>
        <w:t xml:space="preserve">As I prepare to submit this Internship Application Letter, I reflect on the words of Italian composer Luciano Berio: "Music is the art of the present moment." In Milan, where every corner hums with musical history and future possibility, I am ready to become a present-moment contributor. This internship represents not merely a professional milestone but a vital step in my journey as an artist who believes music’s greatest power lies in its ability to weave together diverse human experiences – something I’ve witnessed daily on Milan’s bustling streets, where a single flute melody can transport listeners from the Duomo to the Sforza Castle. I have attached all requested materials and welcome the opportunity to discuss how my skills as a Musician Intern can serve [Organization Name]’s vision for Italy Milan’s cultural future.</w:t>
      </w:r>
    </w:p>
    <w:p>
      <w:pPr>
        <w:pStyle w:val="BodyText"/>
      </w:pPr>
      <w:r>
        <w:t xml:space="preserve">Thank you for considering my application. I eagerly anticipate the possibility of contributing to your esteemed organization and experiencing the profound musical alchemy that occurs only in Milan, Italy.</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t xml:space="preserve">This Internship Application Letter contains approximately 920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in Milan, Italy</dc:title>
  <dc:creator/>
  <dc:language>en</dc:language>
  <cp:keywords/>
  <dcterms:created xsi:type="dcterms:W3CDTF">2026-07-23T03:41:01Z</dcterms:created>
  <dcterms:modified xsi:type="dcterms:W3CDTF">2026-07-23T03:41:01Z</dcterms:modified>
</cp:coreProperties>
</file>

<file path=docProps/custom.xml><?xml version="1.0" encoding="utf-8"?>
<Properties xmlns="http://schemas.openxmlformats.org/officeDocument/2006/custom-properties" xmlns:vt="http://schemas.openxmlformats.org/officeDocument/2006/docPropsVTypes"/>
</file>